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32AC" w:rsidRPr="002332AC" w:rsidRDefault="002332AC" w:rsidP="002332AC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332AC">
        <w:rPr>
          <w:rFonts w:ascii="Times New Roman" w:hAnsi="Times New Roman" w:cs="Times New Roman"/>
          <w:b/>
          <w:sz w:val="24"/>
          <w:szCs w:val="24"/>
        </w:rPr>
        <w:t>BİLGİLENDİRİLMİŞ ONAM FORMU</w:t>
      </w:r>
    </w:p>
    <w:p w:rsidR="002332AC" w:rsidRPr="002332AC" w:rsidRDefault="002332AC" w:rsidP="002332A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ayı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tılımcı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</w:p>
    <w:p w:rsidR="002332AC" w:rsidRPr="002332AC" w:rsidRDefault="002332AC" w:rsidP="002332A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B</w:t>
      </w:r>
      <w:r w:rsidRPr="002332AC">
        <w:rPr>
          <w:rFonts w:ascii="Times New Roman" w:hAnsi="Times New Roman" w:cs="Times New Roman"/>
          <w:sz w:val="24"/>
          <w:szCs w:val="24"/>
        </w:rPr>
        <w:t xml:space="preserve">u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çalışma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Orta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Doğu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Teknik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Üniversitesi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Psikoloji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Bölümü'nden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kto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ğrenc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rv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i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Arş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Gö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ürkoğ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Arş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Gö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Sami </w:t>
      </w:r>
      <w:proofErr w:type="spellStart"/>
      <w:r>
        <w:rPr>
          <w:rFonts w:ascii="Times New Roman" w:hAnsi="Times New Roman" w:cs="Times New Roman"/>
          <w:sz w:val="24"/>
          <w:szCs w:val="24"/>
        </w:rPr>
        <w:t>Çoksan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kara </w:t>
      </w:r>
      <w:proofErr w:type="spellStart"/>
      <w:r>
        <w:rPr>
          <w:rFonts w:ascii="Times New Roman" w:hAnsi="Times New Roman" w:cs="Times New Roman"/>
          <w:sz w:val="24"/>
          <w:szCs w:val="24"/>
        </w:rPr>
        <w:t>Yıldırı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yazı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Üniversitesi’nd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ş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Gö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>
        <w:rPr>
          <w:rFonts w:ascii="Times New Roman" w:hAnsi="Times New Roman" w:cs="Times New Roman"/>
          <w:sz w:val="24"/>
          <w:szCs w:val="24"/>
        </w:rPr>
        <w:t>Güld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yı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rafın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ürütülmektedi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2332AC" w:rsidRDefault="002332AC" w:rsidP="002332A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raştırmanı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mac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mesleği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gereği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insan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hakları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konularıyla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etkileşen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bireylerin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insan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hakları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konusunda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ne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düşündüklerini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incelemektir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2332AC">
        <w:rPr>
          <w:rFonts w:ascii="Times New Roman" w:hAnsi="Times New Roman" w:cs="Times New Roman"/>
          <w:sz w:val="24"/>
          <w:szCs w:val="24"/>
        </w:rPr>
        <w:t>Çalışma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ortalama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r w:rsidR="0072228C">
        <w:rPr>
          <w:rFonts w:ascii="Times New Roman" w:hAnsi="Times New Roman" w:cs="Times New Roman"/>
          <w:sz w:val="24"/>
          <w:szCs w:val="24"/>
        </w:rPr>
        <w:t>9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ki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ürecekti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Çalışmanı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erhan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oktasın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herhangi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bir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risk </w:t>
      </w:r>
      <w:proofErr w:type="spellStart"/>
      <w:r>
        <w:rPr>
          <w:rFonts w:ascii="Times New Roman" w:hAnsi="Times New Roman" w:cs="Times New Roman"/>
          <w:sz w:val="24"/>
          <w:szCs w:val="24"/>
        </w:rPr>
        <w:t>i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şılaşmayacaksınız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 w:rsidR="0072228C">
        <w:rPr>
          <w:rFonts w:ascii="Times New Roman" w:hAnsi="Times New Roman" w:cs="Times New Roman"/>
          <w:sz w:val="24"/>
          <w:szCs w:val="24"/>
        </w:rPr>
        <w:t>Çalışmada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sizden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başka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üç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katılımcı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daha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olacaktır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72228C">
        <w:rPr>
          <w:rFonts w:ascii="Times New Roman" w:hAnsi="Times New Roman" w:cs="Times New Roman"/>
          <w:sz w:val="24"/>
          <w:szCs w:val="24"/>
        </w:rPr>
        <w:t>Sizden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bir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araştırmacı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moderatörlüğünde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verilen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soruları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bu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üç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katılımcı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tartışmanız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talep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228C">
        <w:rPr>
          <w:rFonts w:ascii="Times New Roman" w:hAnsi="Times New Roman" w:cs="Times New Roman"/>
          <w:sz w:val="24"/>
          <w:szCs w:val="24"/>
        </w:rPr>
        <w:t>edilecektir</w:t>
      </w:r>
      <w:proofErr w:type="spellEnd"/>
      <w:r w:rsidR="0072228C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72228C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Verdiğini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nıtları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ğ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 </w:t>
      </w:r>
      <w:proofErr w:type="spellStart"/>
      <w:r>
        <w:rPr>
          <w:rFonts w:ascii="Times New Roman" w:hAnsi="Times New Roman" w:cs="Times New Roman"/>
          <w:sz w:val="24"/>
          <w:szCs w:val="24"/>
        </w:rPr>
        <w:t>yanlış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l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htima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lmadığ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ç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önem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z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e </w:t>
      </w:r>
      <w:proofErr w:type="spellStart"/>
      <w:r>
        <w:rPr>
          <w:rFonts w:ascii="Times New Roman" w:hAnsi="Times New Roman" w:cs="Times New Roman"/>
          <w:sz w:val="24"/>
          <w:szCs w:val="24"/>
        </w:rPr>
        <w:t>düşündüğünüzdü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ep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ütf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üşünüyorsanı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çıkç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fa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debilirsiniz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erdiğini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nıtl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es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yı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ihaz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ydedilece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ardın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yıtl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zı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tarılacaktı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es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ydını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ydınızı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anskripsiyon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5 </w:t>
      </w:r>
      <w:proofErr w:type="spellStart"/>
      <w:r>
        <w:rPr>
          <w:rFonts w:ascii="Times New Roman" w:hAnsi="Times New Roman" w:cs="Times New Roman"/>
          <w:sz w:val="24"/>
          <w:szCs w:val="24"/>
        </w:rPr>
        <w:t>yı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oyun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şifre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lar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lgisay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rtamın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klanac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ardın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dilecekt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Bu </w:t>
      </w:r>
      <w:proofErr w:type="spellStart"/>
      <w:r>
        <w:rPr>
          <w:rFonts w:ascii="Times New Roman" w:hAnsi="Times New Roman" w:cs="Times New Roman"/>
          <w:sz w:val="24"/>
          <w:szCs w:val="24"/>
        </w:rPr>
        <w:t>kayıtl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lnız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aştırmay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ürüt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aştırmacıl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rişebilece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aş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şiler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lgile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rişimi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z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erilmeyecekti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ğ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es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yd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lmamı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z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ç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ahatsızlı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erece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lütf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n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aştırmacı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aştır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şlama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ldir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Böy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urum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es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yd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lm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eri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ot </w:t>
      </w:r>
      <w:proofErr w:type="spellStart"/>
      <w:r>
        <w:rPr>
          <w:rFonts w:ascii="Times New Roman" w:hAnsi="Times New Roman" w:cs="Times New Roman"/>
          <w:sz w:val="24"/>
          <w:szCs w:val="24"/>
        </w:rPr>
        <w:t>tutacağı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 w:rsidRPr="002332AC">
        <w:rPr>
          <w:rFonts w:ascii="Times New Roman" w:hAnsi="Times New Roman" w:cs="Times New Roman"/>
          <w:sz w:val="24"/>
          <w:szCs w:val="24"/>
        </w:rPr>
        <w:t>Araştırmanın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herhangi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bir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aşamasında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bir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neden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belirtmeksizin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katılımcı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olmaktan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vazgeçebilir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ya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da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cevap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vermeyi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reddedebilirsiniz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332AC" w:rsidRPr="002332AC" w:rsidRDefault="002332AC" w:rsidP="002332A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332AC">
        <w:rPr>
          <w:rFonts w:ascii="Times New Roman" w:hAnsi="Times New Roman" w:cs="Times New Roman"/>
          <w:sz w:val="24"/>
          <w:szCs w:val="24"/>
        </w:rPr>
        <w:t>Daha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detaylı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bilgi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için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scoksan@metu.edu.tr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adresine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elektronik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posta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gönderebilir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ya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da ODTÜ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İnsan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Araştırmaları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Etik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Kurulu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(+903122102094)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iletişime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32AC">
        <w:rPr>
          <w:rFonts w:ascii="Times New Roman" w:hAnsi="Times New Roman" w:cs="Times New Roman"/>
          <w:sz w:val="24"/>
          <w:szCs w:val="24"/>
        </w:rPr>
        <w:t>geçebilirsiniz</w:t>
      </w:r>
      <w:proofErr w:type="spellEnd"/>
      <w:r w:rsidRPr="002332AC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041334" w:rsidRPr="002332AC" w:rsidRDefault="002332AC" w:rsidP="002332A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Katılımı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ç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krar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şekkü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deriz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sectPr w:rsidR="00041334" w:rsidRPr="002332A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sjAyMzcxNzQ2MzFU0lEKTi0uzszPAykwrAUAri6MUywAAAA="/>
  </w:docVars>
  <w:rsids>
    <w:rsidRoot w:val="00897FE2"/>
    <w:rsid w:val="001943E7"/>
    <w:rsid w:val="002332AC"/>
    <w:rsid w:val="006119A7"/>
    <w:rsid w:val="0072228C"/>
    <w:rsid w:val="007C4E13"/>
    <w:rsid w:val="00897FE2"/>
    <w:rsid w:val="00C20F21"/>
    <w:rsid w:val="00C2401C"/>
    <w:rsid w:val="00C50E77"/>
    <w:rsid w:val="00DB5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basedOn w:val="VarsaylanParagrafYazTipi"/>
    <w:uiPriority w:val="22"/>
    <w:qFormat/>
    <w:rsid w:val="002332AC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basedOn w:val="VarsaylanParagrafYazTipi"/>
    <w:uiPriority w:val="22"/>
    <w:qFormat/>
    <w:rsid w:val="002332A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8048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76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1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6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07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89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2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7874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8585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7280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 TncTR</Company>
  <LinksUpToDate>false</LinksUpToDate>
  <CharactersWithSpaces>17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2</cp:revision>
  <dcterms:created xsi:type="dcterms:W3CDTF">2019-03-19T00:29:00Z</dcterms:created>
  <dcterms:modified xsi:type="dcterms:W3CDTF">2019-03-19T00:29:00Z</dcterms:modified>
</cp:coreProperties>
</file>